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F664A52" w14:textId="77777777" w:rsidR="00D80F46" w:rsidRPr="00A16D9B" w:rsidRDefault="00D80F46" w:rsidP="008D1AF7">
      <w:pPr>
        <w:spacing w:line="312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16D9B">
        <w:rPr>
          <w:rFonts w:ascii="Times New Roman" w:hAnsi="Times New Roman" w:cs="Times New Roman"/>
          <w:b/>
          <w:sz w:val="24"/>
          <w:szCs w:val="24"/>
        </w:rPr>
        <w:t>SOAL OBSERVASI</w:t>
      </w:r>
    </w:p>
    <w:p w14:paraId="523E1330" w14:textId="77777777" w:rsidR="00D80F46" w:rsidRPr="00A16D9B" w:rsidRDefault="00D80F46" w:rsidP="008D1AF7">
      <w:pPr>
        <w:pStyle w:val="ListParagraph"/>
        <w:spacing w:line="312" w:lineRule="auto"/>
        <w:rPr>
          <w:rFonts w:ascii="Times New Roman" w:hAnsi="Times New Roman" w:cs="Times New Roman"/>
          <w:sz w:val="24"/>
          <w:szCs w:val="24"/>
        </w:rPr>
      </w:pPr>
    </w:p>
    <w:p w14:paraId="32730BC1" w14:textId="77777777" w:rsidR="00D80F46" w:rsidRPr="00BC4E71" w:rsidRDefault="00D80F46" w:rsidP="00BC4E71">
      <w:pPr>
        <w:pStyle w:val="ListParagraph"/>
        <w:numPr>
          <w:ilvl w:val="0"/>
          <w:numId w:val="2"/>
        </w:numPr>
        <w:spacing w:after="240" w:line="312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BC4E71">
        <w:rPr>
          <w:rFonts w:ascii="Times New Roman" w:hAnsi="Times New Roman" w:cs="Times New Roman"/>
          <w:sz w:val="24"/>
          <w:szCs w:val="24"/>
        </w:rPr>
        <w:t>Suntinglah</w:t>
      </w:r>
      <w:proofErr w:type="spellEnd"/>
      <w:r w:rsidRPr="00BC4E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E71">
        <w:rPr>
          <w:rFonts w:ascii="Times New Roman" w:hAnsi="Times New Roman" w:cs="Times New Roman"/>
          <w:sz w:val="24"/>
          <w:szCs w:val="24"/>
        </w:rPr>
        <w:t>penyusunan</w:t>
      </w:r>
      <w:proofErr w:type="spellEnd"/>
      <w:r w:rsidRPr="00BC4E71">
        <w:rPr>
          <w:rFonts w:ascii="Times New Roman" w:hAnsi="Times New Roman" w:cs="Times New Roman"/>
          <w:sz w:val="24"/>
          <w:szCs w:val="24"/>
        </w:rPr>
        <w:t xml:space="preserve"> daftar </w:t>
      </w:r>
      <w:proofErr w:type="spellStart"/>
      <w:r w:rsidRPr="00BC4E71">
        <w:rPr>
          <w:rFonts w:ascii="Times New Roman" w:hAnsi="Times New Roman" w:cs="Times New Roman"/>
          <w:sz w:val="24"/>
          <w:szCs w:val="24"/>
        </w:rPr>
        <w:t>pustaka</w:t>
      </w:r>
      <w:proofErr w:type="spellEnd"/>
      <w:r w:rsidRPr="00BC4E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E71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Pr="00BC4E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E71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BC4E71">
        <w:rPr>
          <w:rFonts w:ascii="Times New Roman" w:hAnsi="Times New Roman" w:cs="Times New Roman"/>
          <w:sz w:val="24"/>
          <w:szCs w:val="24"/>
        </w:rPr>
        <w:t>!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7"/>
      </w:tblGrid>
      <w:tr w:rsidR="00D80F46" w:rsidRPr="00A16D9B" w14:paraId="7A1217B9" w14:textId="77777777" w:rsidTr="00D810B0">
        <w:tc>
          <w:tcPr>
            <w:tcW w:w="9350" w:type="dxa"/>
          </w:tcPr>
          <w:p w14:paraId="0296B380" w14:textId="77777777" w:rsidR="00D80F46" w:rsidRPr="00A16D9B" w:rsidRDefault="00D80F46" w:rsidP="008D1AF7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A70D471" w14:textId="77777777" w:rsidR="00D80F46" w:rsidRPr="008D1AF7" w:rsidRDefault="00D80F46" w:rsidP="008D1AF7">
            <w:pPr>
              <w:spacing w:line="312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D1AF7">
              <w:rPr>
                <w:rFonts w:ascii="Times New Roman" w:hAnsi="Times New Roman" w:cs="Times New Roman"/>
                <w:b/>
                <w:sz w:val="24"/>
                <w:szCs w:val="24"/>
              </w:rPr>
              <w:t>DAFTAR PUSTAKA</w:t>
            </w:r>
          </w:p>
          <w:p w14:paraId="0592F3EF" w14:textId="77777777" w:rsidR="00D80F46" w:rsidRPr="00A16D9B" w:rsidRDefault="00D80F46" w:rsidP="008D1AF7">
            <w:p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1A4CC1F" w14:textId="77777777" w:rsidR="00D80F46" w:rsidRPr="00A16D9B" w:rsidRDefault="00D80F46" w:rsidP="008D1AF7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commentRangeStart w:id="0"/>
            <w:r w:rsidRPr="0001111E"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  <w:t>Wong, Jony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commentRangeEnd w:id="0"/>
            <w:r w:rsidR="0001111E">
              <w:rPr>
                <w:rStyle w:val="CommentReference"/>
                <w:lang w:val="en-US"/>
              </w:rPr>
              <w:commentReference w:id="0"/>
            </w:r>
            <w:commentRangeStart w:id="1"/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2010</w:t>
            </w:r>
            <w:commentRangeEnd w:id="1"/>
            <w:r w:rsidR="0001111E">
              <w:rPr>
                <w:rStyle w:val="CommentReference"/>
                <w:lang w:val="en-US"/>
              </w:rPr>
              <w:commentReference w:id="1"/>
            </w:r>
            <w:r w:rsidRPr="0001111E"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  <w:t>.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A16D9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Internet Marketing for </w:t>
            </w:r>
            <w:commentRangeStart w:id="2"/>
            <w:r w:rsidRPr="00A16D9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Beginners</w:t>
            </w:r>
            <w:commentRangeEnd w:id="2"/>
            <w:r w:rsidR="0001111E">
              <w:rPr>
                <w:rStyle w:val="CommentReference"/>
                <w:lang w:val="en-US"/>
              </w:rPr>
              <w:commentReference w:id="2"/>
            </w:r>
            <w:r w:rsidRPr="0001111E"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  <w:t>.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 Jakarta: PT Elex Media Komputindo. </w:t>
            </w:r>
          </w:p>
          <w:p w14:paraId="5A37B938" w14:textId="77777777" w:rsidR="00D80F46" w:rsidRPr="00A16D9B" w:rsidRDefault="00D80F46" w:rsidP="008D1AF7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commentRangeStart w:id="3"/>
            <w:r w:rsidRPr="0001111E"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  <w:t>Helianthusonfri, Jefferly</w:t>
            </w:r>
            <w:commentRangeEnd w:id="3"/>
            <w:r w:rsidR="0001111E">
              <w:rPr>
                <w:rStyle w:val="CommentReference"/>
                <w:lang w:val="en-US"/>
              </w:rPr>
              <w:commentReference w:id="3"/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commentRangeStart w:id="4"/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  <w:commentRangeEnd w:id="4"/>
            <w:r w:rsidR="0001111E">
              <w:rPr>
                <w:rStyle w:val="CommentReference"/>
                <w:lang w:val="en-US"/>
              </w:rPr>
              <w:commentReference w:id="4"/>
            </w:r>
            <w:r w:rsidRPr="0001111E"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  <w:t>.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A16D9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acebook Marketing</w:t>
            </w:r>
            <w:commentRangeStart w:id="5"/>
            <w:r w:rsidRPr="0001111E"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  <w:t>.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commentRangeEnd w:id="5"/>
            <w:r w:rsidR="0001111E">
              <w:rPr>
                <w:rStyle w:val="CommentReference"/>
                <w:lang w:val="en-US"/>
              </w:rPr>
              <w:commentReference w:id="5"/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Jakarta: PT Elex Media Komputindo.</w:t>
            </w:r>
          </w:p>
          <w:p w14:paraId="26C99234" w14:textId="77777777" w:rsidR="00D80F46" w:rsidRPr="00A16D9B" w:rsidRDefault="00D80F46" w:rsidP="008D1AF7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commentRangeStart w:id="6"/>
            <w:r w:rsidRPr="0001111E"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  <w:t>Sulianta, Feri</w:t>
            </w:r>
            <w:commentRangeEnd w:id="6"/>
            <w:r w:rsidR="0001111E">
              <w:rPr>
                <w:rStyle w:val="CommentReference"/>
                <w:lang w:val="en-US"/>
              </w:rPr>
              <w:commentReference w:id="6"/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commentRangeStart w:id="7"/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2011</w:t>
            </w:r>
            <w:commentRangeEnd w:id="7"/>
            <w:r w:rsidR="0001111E">
              <w:rPr>
                <w:rStyle w:val="CommentReference"/>
                <w:lang w:val="en-US"/>
              </w:rPr>
              <w:commentReference w:id="7"/>
            </w:r>
            <w:r w:rsidRPr="0001111E"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  <w:t>.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A16D9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Twitter for </w:t>
            </w:r>
            <w:commentRangeStart w:id="8"/>
            <w:r w:rsidRPr="00A16D9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Business</w:t>
            </w:r>
            <w:commentRangeEnd w:id="8"/>
            <w:r w:rsidR="0001111E">
              <w:rPr>
                <w:rStyle w:val="CommentReference"/>
                <w:lang w:val="en-US"/>
              </w:rPr>
              <w:commentReference w:id="8"/>
            </w:r>
            <w:r w:rsidRPr="0001111E"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  <w:t>.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 Jakarta: PT Elex Media Komputindo.</w:t>
            </w:r>
          </w:p>
          <w:p w14:paraId="1DFAAE35" w14:textId="77777777" w:rsidR="00D80F46" w:rsidRPr="00A16D9B" w:rsidRDefault="00D80F46" w:rsidP="008D1AF7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commentRangeStart w:id="9"/>
            <w:r w:rsidRPr="0001111E"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  <w:t>Helianthusonfri, Jefferly</w:t>
            </w:r>
            <w:commentRangeEnd w:id="9"/>
            <w:r w:rsidR="0001111E">
              <w:rPr>
                <w:rStyle w:val="CommentReference"/>
                <w:lang w:val="en-US"/>
              </w:rPr>
              <w:commentReference w:id="9"/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commentRangeStart w:id="10"/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2012</w:t>
            </w:r>
            <w:commentRangeEnd w:id="10"/>
            <w:r w:rsidR="0001111E">
              <w:rPr>
                <w:rStyle w:val="CommentReference"/>
                <w:lang w:val="en-US"/>
              </w:rPr>
              <w:commentReference w:id="10"/>
            </w:r>
            <w:commentRangeStart w:id="11"/>
            <w:r w:rsidRPr="0001111E"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  <w:t>.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commentRangeEnd w:id="11"/>
            <w:r w:rsidR="0001111E">
              <w:rPr>
                <w:rStyle w:val="CommentReference"/>
                <w:lang w:val="en-US"/>
              </w:rPr>
              <w:commentReference w:id="11"/>
            </w:r>
            <w:r w:rsidRPr="00A16D9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Jualan Online Dengan Facebook dan Blog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. Jakarta: PT Elex Media Komputindo.</w:t>
            </w:r>
          </w:p>
          <w:p w14:paraId="34F9EE83" w14:textId="77777777" w:rsidR="00D80F46" w:rsidRPr="00A16D9B" w:rsidRDefault="00D80F46" w:rsidP="008D1AF7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commentRangeStart w:id="12"/>
            <w:r w:rsidRPr="0001111E"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  <w:t>Salim, Joko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commentRangeEnd w:id="12"/>
            <w:r w:rsidR="0001111E">
              <w:rPr>
                <w:rStyle w:val="CommentReference"/>
                <w:lang w:val="en-US"/>
              </w:rPr>
              <w:commentReference w:id="12"/>
            </w:r>
            <w:commentRangeStart w:id="13"/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2011</w:t>
            </w:r>
            <w:commentRangeEnd w:id="13"/>
            <w:r w:rsidR="0001111E">
              <w:rPr>
                <w:rStyle w:val="CommentReference"/>
                <w:lang w:val="en-US"/>
              </w:rPr>
              <w:commentReference w:id="13"/>
            </w:r>
            <w:r w:rsidRPr="0001111E"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  <w:t>.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A16D9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engoptimalkan Blog dan Social Media Untuk Small Business</w:t>
            </w:r>
            <w:commentRangeStart w:id="14"/>
            <w:r w:rsidRPr="0001111E"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  <w:t>.</w:t>
            </w:r>
            <w:commentRangeEnd w:id="14"/>
            <w:r w:rsidR="0001111E">
              <w:rPr>
                <w:rStyle w:val="CommentReference"/>
                <w:lang w:val="en-US"/>
              </w:rPr>
              <w:commentReference w:id="14"/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 Jakarta: PT Elex Media Komputindo.</w:t>
            </w:r>
          </w:p>
          <w:p w14:paraId="733FE776" w14:textId="77777777" w:rsidR="00D80F46" w:rsidRPr="00A16D9B" w:rsidRDefault="00D80F46" w:rsidP="008D1AF7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commentRangeStart w:id="15"/>
            <w:r w:rsidRPr="0001111E"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  <w:t>Enterprise, Jubilee</w:t>
            </w:r>
            <w:commentRangeEnd w:id="15"/>
            <w:r w:rsidR="0001111E">
              <w:rPr>
                <w:rStyle w:val="CommentReference"/>
                <w:lang w:val="en-US"/>
              </w:rPr>
              <w:commentReference w:id="15"/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. 2012</w:t>
            </w:r>
            <w:commentRangeStart w:id="16"/>
            <w:r w:rsidRPr="0001111E"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  <w:t>.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commentRangeEnd w:id="16"/>
            <w:r w:rsidR="0001111E">
              <w:rPr>
                <w:rStyle w:val="CommentReference"/>
                <w:lang w:val="en-US"/>
              </w:rPr>
              <w:commentReference w:id="16"/>
            </w:r>
            <w:r w:rsidRPr="00A16D9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nstagram Untuk Fotografi dan Bisnis Kreatif</w:t>
            </w:r>
            <w:commentRangeStart w:id="17"/>
            <w:r w:rsidRPr="0001111E"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  <w:t>.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commentRangeEnd w:id="17"/>
            <w:r w:rsidR="0001111E">
              <w:rPr>
                <w:rStyle w:val="CommentReference"/>
                <w:lang w:val="en-US"/>
              </w:rPr>
              <w:commentReference w:id="17"/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Jakarta: PT Elex Media Komputindo.</w:t>
            </w:r>
          </w:p>
          <w:p w14:paraId="759F8BD5" w14:textId="77777777" w:rsidR="00D80F46" w:rsidRPr="00A16D9B" w:rsidRDefault="00D80F46" w:rsidP="008D1AF7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commentRangeStart w:id="18"/>
            <w:r w:rsidRPr="0001111E"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  <w:t>Handayani, Muri</w:t>
            </w:r>
            <w:commentRangeEnd w:id="18"/>
            <w:r w:rsidR="0001111E">
              <w:rPr>
                <w:rStyle w:val="CommentReference"/>
                <w:lang w:val="en-US"/>
              </w:rPr>
              <w:commentReference w:id="18"/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. 2017</w:t>
            </w:r>
            <w:commentRangeStart w:id="19"/>
            <w:r w:rsidRPr="0001111E"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  <w:t>.</w:t>
            </w:r>
            <w:commentRangeEnd w:id="19"/>
            <w:r w:rsidR="0001111E">
              <w:rPr>
                <w:rStyle w:val="CommentReference"/>
                <w:lang w:val="en-US"/>
              </w:rPr>
              <w:commentReference w:id="19"/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A16D9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Resep Ampuh Membangun Sistem Bisnis Online</w:t>
            </w:r>
            <w:commentRangeStart w:id="20"/>
            <w:r w:rsidRPr="0001111E"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  <w:t>.</w:t>
            </w:r>
            <w:commentRangeEnd w:id="20"/>
            <w:r w:rsidR="0001111E">
              <w:rPr>
                <w:rStyle w:val="CommentReference"/>
                <w:lang w:val="en-US"/>
              </w:rPr>
              <w:commentReference w:id="20"/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 Bandung: Billionaire Sinergi Korpora.</w:t>
            </w:r>
          </w:p>
          <w:p w14:paraId="04C44EDD" w14:textId="77777777" w:rsidR="00D80F46" w:rsidRPr="00A16D9B" w:rsidRDefault="00D80F46" w:rsidP="008D1AF7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3251131" w14:textId="77777777" w:rsidR="00D80F46" w:rsidRPr="00A16D9B" w:rsidRDefault="00D80F46" w:rsidP="008D1AF7">
      <w:pPr>
        <w:spacing w:line="312" w:lineRule="auto"/>
        <w:rPr>
          <w:rFonts w:ascii="Times New Roman" w:hAnsi="Times New Roman" w:cs="Times New Roman"/>
          <w:sz w:val="24"/>
          <w:szCs w:val="24"/>
        </w:rPr>
      </w:pPr>
    </w:p>
    <w:p w14:paraId="60113760" w14:textId="77777777" w:rsidR="00924DF5" w:rsidRPr="00A16D9B" w:rsidRDefault="00924DF5" w:rsidP="008D1AF7">
      <w:pPr>
        <w:spacing w:line="312" w:lineRule="auto"/>
        <w:rPr>
          <w:rFonts w:ascii="Times New Roman" w:hAnsi="Times New Roman" w:cs="Times New Roman"/>
          <w:sz w:val="24"/>
          <w:szCs w:val="24"/>
        </w:rPr>
      </w:pPr>
    </w:p>
    <w:sectPr w:rsidR="00924DF5" w:rsidRPr="00A16D9B" w:rsidSect="0012251A">
      <w:footerReference w:type="default" r:id="rId11"/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0" w:author="w393" w:date="2021-02-08T12:18:00Z" w:initials="w">
    <w:p w14:paraId="21EACDAB" w14:textId="36599FB8" w:rsidR="0001111E" w:rsidRDefault="0001111E">
      <w:pPr>
        <w:pStyle w:val="CommentText"/>
      </w:pPr>
      <w:r>
        <w:rPr>
          <w:rStyle w:val="CommentReference"/>
        </w:rPr>
        <w:annotationRef/>
      </w:r>
      <w:proofErr w:type="spellStart"/>
      <w:r>
        <w:t>Berada</w:t>
      </w:r>
      <w:proofErr w:type="spellEnd"/>
      <w:r>
        <w:t xml:space="preserve"> di </w:t>
      </w:r>
      <w:proofErr w:type="spellStart"/>
      <w:r>
        <w:t>urutan</w:t>
      </w:r>
      <w:proofErr w:type="spellEnd"/>
      <w:r>
        <w:t xml:space="preserve"> </w:t>
      </w:r>
      <w:proofErr w:type="spellStart"/>
      <w:r>
        <w:t>ketujuh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abjad</w:t>
      </w:r>
    </w:p>
  </w:comment>
  <w:comment w:id="1" w:author="w393" w:date="2021-02-08T12:09:00Z" w:initials="w">
    <w:p w14:paraId="690E41FB" w14:textId="07E97B1A" w:rsidR="0001111E" w:rsidRDefault="0001111E">
      <w:pPr>
        <w:pStyle w:val="CommentText"/>
      </w:pPr>
      <w:r>
        <w:rPr>
          <w:rStyle w:val="CommentReference"/>
        </w:rPr>
        <w:annotationRef/>
      </w:r>
      <w:proofErr w:type="spellStart"/>
      <w:r>
        <w:t>Berdasarkan</w:t>
      </w:r>
      <w:proofErr w:type="spellEnd"/>
      <w:r>
        <w:t xml:space="preserve"> APA Style, </w:t>
      </w:r>
      <w:proofErr w:type="spellStart"/>
      <w:r>
        <w:t>harusnya</w:t>
      </w:r>
      <w:proofErr w:type="spellEnd"/>
      <w:r>
        <w:t xml:space="preserve"> </w:t>
      </w:r>
      <w:proofErr w:type="spellStart"/>
      <w:r>
        <w:t>beri</w:t>
      </w:r>
      <w:proofErr w:type="spellEnd"/>
      <w:r>
        <w:t xml:space="preserve"> </w:t>
      </w:r>
      <w:proofErr w:type="spellStart"/>
      <w:r>
        <w:t>tanda</w:t>
      </w:r>
      <w:proofErr w:type="spellEnd"/>
      <w:r>
        <w:t xml:space="preserve"> </w:t>
      </w:r>
      <w:proofErr w:type="spellStart"/>
      <w:r>
        <w:t>koma</w:t>
      </w:r>
      <w:proofErr w:type="spellEnd"/>
      <w:r>
        <w:t xml:space="preserve"> (,)</w:t>
      </w:r>
    </w:p>
  </w:comment>
  <w:comment w:id="2" w:author="w393" w:date="2021-02-08T12:08:00Z" w:initials="w">
    <w:p w14:paraId="393DD3B1" w14:textId="1F5A5F7F" w:rsidR="0001111E" w:rsidRDefault="0001111E">
      <w:pPr>
        <w:pStyle w:val="CommentText"/>
      </w:pPr>
      <w:r>
        <w:rPr>
          <w:rStyle w:val="CommentReference"/>
        </w:rPr>
        <w:annotationRef/>
      </w:r>
      <w:proofErr w:type="spellStart"/>
      <w:r>
        <w:t>Berdasarkan</w:t>
      </w:r>
      <w:proofErr w:type="spellEnd"/>
      <w:r>
        <w:t xml:space="preserve"> APA Style </w:t>
      </w:r>
      <w:proofErr w:type="spellStart"/>
      <w:r>
        <w:t>seharusnya</w:t>
      </w:r>
      <w:proofErr w:type="spellEnd"/>
      <w:r>
        <w:t xml:space="preserve"> </w:t>
      </w:r>
      <w:proofErr w:type="spellStart"/>
      <w:r>
        <w:t>tanda</w:t>
      </w:r>
      <w:proofErr w:type="spellEnd"/>
      <w:r>
        <w:t xml:space="preserve"> </w:t>
      </w:r>
      <w:proofErr w:type="spellStart"/>
      <w:r>
        <w:t>koma</w:t>
      </w:r>
      <w:proofErr w:type="spellEnd"/>
      <w:r>
        <w:t xml:space="preserve"> (,)</w:t>
      </w:r>
    </w:p>
  </w:comment>
  <w:comment w:id="3" w:author="w393" w:date="2021-02-08T12:17:00Z" w:initials="w">
    <w:p w14:paraId="2AB07917" w14:textId="19547595" w:rsidR="0001111E" w:rsidRDefault="0001111E">
      <w:pPr>
        <w:pStyle w:val="CommentText"/>
      </w:pPr>
      <w:r>
        <w:rPr>
          <w:rStyle w:val="CommentReference"/>
        </w:rPr>
        <w:annotationRef/>
      </w:r>
      <w:proofErr w:type="spellStart"/>
      <w:r>
        <w:t>Berada</w:t>
      </w:r>
      <w:proofErr w:type="spellEnd"/>
      <w:r>
        <w:t xml:space="preserve"> di </w:t>
      </w:r>
      <w:proofErr w:type="spellStart"/>
      <w:r>
        <w:t>urutan</w:t>
      </w:r>
      <w:proofErr w:type="spellEnd"/>
      <w:r>
        <w:t xml:space="preserve"> </w:t>
      </w:r>
      <w:proofErr w:type="spellStart"/>
      <w:r>
        <w:t>keempat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abjad dan </w:t>
      </w:r>
      <w:proofErr w:type="spellStart"/>
      <w:r>
        <w:t>tahun</w:t>
      </w:r>
      <w:proofErr w:type="spellEnd"/>
    </w:p>
  </w:comment>
  <w:comment w:id="4" w:author="w393" w:date="2021-02-08T12:10:00Z" w:initials="w">
    <w:p w14:paraId="23244AD8" w14:textId="50CAA45C" w:rsidR="0001111E" w:rsidRDefault="0001111E">
      <w:pPr>
        <w:pStyle w:val="CommentText"/>
      </w:pPr>
      <w:r>
        <w:rPr>
          <w:rStyle w:val="CommentReference"/>
        </w:rPr>
        <w:annotationRef/>
      </w:r>
      <w:proofErr w:type="spellStart"/>
      <w:r>
        <w:t>Berdasarkan</w:t>
      </w:r>
      <w:proofErr w:type="spellEnd"/>
      <w:r>
        <w:t xml:space="preserve"> APA </w:t>
      </w:r>
      <w:proofErr w:type="gramStart"/>
      <w:r>
        <w:t xml:space="preserve">Style  </w:t>
      </w:r>
      <w:proofErr w:type="spellStart"/>
      <w:r>
        <w:t>seharusnya</w:t>
      </w:r>
      <w:proofErr w:type="spellEnd"/>
      <w:proofErr w:type="gramEnd"/>
      <w:r>
        <w:t xml:space="preserve"> </w:t>
      </w:r>
      <w:proofErr w:type="spellStart"/>
      <w:r>
        <w:t>tanda</w:t>
      </w:r>
      <w:proofErr w:type="spellEnd"/>
      <w:r>
        <w:t xml:space="preserve"> </w:t>
      </w:r>
      <w:proofErr w:type="spellStart"/>
      <w:r>
        <w:t>koma</w:t>
      </w:r>
      <w:proofErr w:type="spellEnd"/>
      <w:r>
        <w:t xml:space="preserve"> (,)</w:t>
      </w:r>
    </w:p>
  </w:comment>
  <w:comment w:id="5" w:author="w393" w:date="2021-02-08T12:11:00Z" w:initials="w">
    <w:p w14:paraId="0B50BF5A" w14:textId="77777777" w:rsidR="0001111E" w:rsidRDefault="0001111E" w:rsidP="0001111E">
      <w:pPr>
        <w:pStyle w:val="CommentText"/>
      </w:pPr>
      <w:r>
        <w:rPr>
          <w:rStyle w:val="CommentReference"/>
        </w:rPr>
        <w:annotationRef/>
      </w:r>
      <w:r>
        <w:rPr>
          <w:rStyle w:val="CommentReference"/>
        </w:rPr>
        <w:annotationRef/>
      </w:r>
      <w:proofErr w:type="spellStart"/>
      <w:r>
        <w:t>Berdasarkan</w:t>
      </w:r>
      <w:proofErr w:type="spellEnd"/>
      <w:r>
        <w:t xml:space="preserve"> APA </w:t>
      </w:r>
      <w:proofErr w:type="gramStart"/>
      <w:r>
        <w:t xml:space="preserve">Style  </w:t>
      </w:r>
      <w:proofErr w:type="spellStart"/>
      <w:r>
        <w:t>seharusnya</w:t>
      </w:r>
      <w:proofErr w:type="spellEnd"/>
      <w:proofErr w:type="gramEnd"/>
      <w:r>
        <w:t xml:space="preserve"> </w:t>
      </w:r>
      <w:proofErr w:type="spellStart"/>
      <w:r>
        <w:t>tanda</w:t>
      </w:r>
      <w:proofErr w:type="spellEnd"/>
      <w:r>
        <w:t xml:space="preserve"> </w:t>
      </w:r>
      <w:proofErr w:type="spellStart"/>
      <w:r>
        <w:t>koma</w:t>
      </w:r>
      <w:proofErr w:type="spellEnd"/>
      <w:r>
        <w:t xml:space="preserve"> (,)</w:t>
      </w:r>
    </w:p>
    <w:p w14:paraId="52F2D6EA" w14:textId="33C993D9" w:rsidR="0001111E" w:rsidRDefault="0001111E">
      <w:pPr>
        <w:pStyle w:val="CommentText"/>
      </w:pPr>
    </w:p>
  </w:comment>
  <w:comment w:id="6" w:author="w393" w:date="2021-02-08T12:18:00Z" w:initials="w">
    <w:p w14:paraId="49F410F2" w14:textId="008C5022" w:rsidR="0001111E" w:rsidRDefault="0001111E">
      <w:pPr>
        <w:pStyle w:val="CommentText"/>
      </w:pPr>
      <w:r>
        <w:rPr>
          <w:rStyle w:val="CommentReference"/>
        </w:rPr>
        <w:annotationRef/>
      </w:r>
      <w:proofErr w:type="spellStart"/>
      <w:r>
        <w:t>Berada</w:t>
      </w:r>
      <w:proofErr w:type="spellEnd"/>
      <w:r>
        <w:t xml:space="preserve"> di </w:t>
      </w:r>
      <w:proofErr w:type="spellStart"/>
      <w:r>
        <w:t>urutan</w:t>
      </w:r>
      <w:proofErr w:type="spellEnd"/>
      <w:r>
        <w:t xml:space="preserve"> </w:t>
      </w:r>
      <w:proofErr w:type="spellStart"/>
      <w:r>
        <w:t>keenam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abjad</w:t>
      </w:r>
    </w:p>
  </w:comment>
  <w:comment w:id="7" w:author="w393" w:date="2021-02-08T12:11:00Z" w:initials="w">
    <w:p w14:paraId="7C859E08" w14:textId="77777777" w:rsidR="0001111E" w:rsidRDefault="0001111E" w:rsidP="0001111E">
      <w:pPr>
        <w:pStyle w:val="CommentText"/>
      </w:pPr>
      <w:r>
        <w:rPr>
          <w:rStyle w:val="CommentReference"/>
        </w:rPr>
        <w:annotationRef/>
      </w:r>
      <w:r>
        <w:rPr>
          <w:rStyle w:val="CommentReference"/>
        </w:rPr>
        <w:annotationRef/>
      </w:r>
      <w:proofErr w:type="spellStart"/>
      <w:r>
        <w:t>Berdasarkan</w:t>
      </w:r>
      <w:proofErr w:type="spellEnd"/>
      <w:r>
        <w:t xml:space="preserve"> APA </w:t>
      </w:r>
      <w:proofErr w:type="gramStart"/>
      <w:r>
        <w:t xml:space="preserve">Style  </w:t>
      </w:r>
      <w:proofErr w:type="spellStart"/>
      <w:r>
        <w:t>seharusnya</w:t>
      </w:r>
      <w:proofErr w:type="spellEnd"/>
      <w:proofErr w:type="gramEnd"/>
      <w:r>
        <w:t xml:space="preserve"> </w:t>
      </w:r>
      <w:proofErr w:type="spellStart"/>
      <w:r>
        <w:t>tanda</w:t>
      </w:r>
      <w:proofErr w:type="spellEnd"/>
      <w:r>
        <w:t xml:space="preserve"> </w:t>
      </w:r>
      <w:proofErr w:type="spellStart"/>
      <w:r>
        <w:t>koma</w:t>
      </w:r>
      <w:proofErr w:type="spellEnd"/>
      <w:r>
        <w:t xml:space="preserve"> (,)</w:t>
      </w:r>
    </w:p>
    <w:p w14:paraId="5739AF7E" w14:textId="2D0C9883" w:rsidR="0001111E" w:rsidRDefault="0001111E">
      <w:pPr>
        <w:pStyle w:val="CommentText"/>
      </w:pPr>
    </w:p>
  </w:comment>
  <w:comment w:id="8" w:author="w393" w:date="2021-02-08T12:12:00Z" w:initials="w">
    <w:p w14:paraId="2C481673" w14:textId="77777777" w:rsidR="0001111E" w:rsidRDefault="0001111E" w:rsidP="0001111E">
      <w:pPr>
        <w:pStyle w:val="CommentText"/>
      </w:pPr>
      <w:r>
        <w:rPr>
          <w:rStyle w:val="CommentReference"/>
        </w:rPr>
        <w:annotationRef/>
      </w:r>
      <w:r>
        <w:rPr>
          <w:rStyle w:val="CommentReference"/>
        </w:rPr>
        <w:annotationRef/>
      </w:r>
      <w:proofErr w:type="spellStart"/>
      <w:r>
        <w:t>Berdasarkan</w:t>
      </w:r>
      <w:proofErr w:type="spellEnd"/>
      <w:r>
        <w:t xml:space="preserve"> APA </w:t>
      </w:r>
      <w:proofErr w:type="gramStart"/>
      <w:r>
        <w:t xml:space="preserve">Style  </w:t>
      </w:r>
      <w:proofErr w:type="spellStart"/>
      <w:r>
        <w:t>seharusnya</w:t>
      </w:r>
      <w:proofErr w:type="spellEnd"/>
      <w:proofErr w:type="gramEnd"/>
      <w:r>
        <w:t xml:space="preserve"> </w:t>
      </w:r>
      <w:proofErr w:type="spellStart"/>
      <w:r>
        <w:t>tanda</w:t>
      </w:r>
      <w:proofErr w:type="spellEnd"/>
      <w:r>
        <w:t xml:space="preserve"> </w:t>
      </w:r>
      <w:proofErr w:type="spellStart"/>
      <w:r>
        <w:t>koma</w:t>
      </w:r>
      <w:proofErr w:type="spellEnd"/>
      <w:r>
        <w:t xml:space="preserve"> (,)</w:t>
      </w:r>
    </w:p>
    <w:p w14:paraId="574399F4" w14:textId="6491FB6A" w:rsidR="0001111E" w:rsidRDefault="0001111E">
      <w:pPr>
        <w:pStyle w:val="CommentText"/>
      </w:pPr>
    </w:p>
  </w:comment>
  <w:comment w:id="9" w:author="w393" w:date="2021-02-08T12:17:00Z" w:initials="w">
    <w:p w14:paraId="6198EE71" w14:textId="5EB040BD" w:rsidR="0001111E" w:rsidRDefault="0001111E">
      <w:pPr>
        <w:pStyle w:val="CommentText"/>
      </w:pPr>
      <w:r>
        <w:rPr>
          <w:rStyle w:val="CommentReference"/>
        </w:rPr>
        <w:annotationRef/>
      </w:r>
      <w:proofErr w:type="spellStart"/>
      <w:r>
        <w:t>Ini</w:t>
      </w:r>
      <w:proofErr w:type="spellEnd"/>
      <w:r>
        <w:t xml:space="preserve"> </w:t>
      </w:r>
      <w:proofErr w:type="spellStart"/>
      <w:r>
        <w:t>berada</w:t>
      </w:r>
      <w:proofErr w:type="spellEnd"/>
      <w:r>
        <w:t xml:space="preserve"> di </w:t>
      </w:r>
      <w:proofErr w:type="spellStart"/>
      <w:r>
        <w:t>urutan</w:t>
      </w:r>
      <w:proofErr w:type="spellEnd"/>
      <w:r>
        <w:t xml:space="preserve"> </w:t>
      </w:r>
      <w:proofErr w:type="spellStart"/>
      <w:r>
        <w:t>ketiga</w:t>
      </w:r>
      <w:proofErr w:type="spellEnd"/>
      <w:r>
        <w:t xml:space="preserve"> </w:t>
      </w:r>
      <w:proofErr w:type="spellStart"/>
      <w:r>
        <w:t>karena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abjad dan </w:t>
      </w:r>
      <w:proofErr w:type="spellStart"/>
      <w:r>
        <w:t>tahunnya</w:t>
      </w:r>
      <w:proofErr w:type="spellEnd"/>
      <w:r>
        <w:t xml:space="preserve">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awal</w:t>
      </w:r>
      <w:proofErr w:type="spellEnd"/>
    </w:p>
  </w:comment>
  <w:comment w:id="10" w:author="w393" w:date="2021-02-08T12:12:00Z" w:initials="w">
    <w:p w14:paraId="4F66EFD8" w14:textId="3B0BFF3F" w:rsidR="0001111E" w:rsidRDefault="0001111E">
      <w:pPr>
        <w:pStyle w:val="CommentText"/>
      </w:pPr>
      <w:r>
        <w:rPr>
          <w:rStyle w:val="CommentReference"/>
        </w:rPr>
        <w:annotationRef/>
      </w:r>
    </w:p>
  </w:comment>
  <w:comment w:id="11" w:author="w393" w:date="2021-02-08T12:12:00Z" w:initials="w">
    <w:p w14:paraId="30968881" w14:textId="77777777" w:rsidR="0001111E" w:rsidRDefault="0001111E" w:rsidP="0001111E">
      <w:pPr>
        <w:pStyle w:val="CommentText"/>
      </w:pPr>
      <w:r>
        <w:rPr>
          <w:rStyle w:val="CommentReference"/>
        </w:rPr>
        <w:annotationRef/>
      </w:r>
      <w:r>
        <w:rPr>
          <w:rStyle w:val="CommentReference"/>
        </w:rPr>
        <w:annotationRef/>
      </w:r>
      <w:proofErr w:type="spellStart"/>
      <w:r>
        <w:t>Berdasarkan</w:t>
      </w:r>
      <w:proofErr w:type="spellEnd"/>
      <w:r>
        <w:t xml:space="preserve"> APA </w:t>
      </w:r>
      <w:proofErr w:type="gramStart"/>
      <w:r>
        <w:t xml:space="preserve">Style  </w:t>
      </w:r>
      <w:proofErr w:type="spellStart"/>
      <w:r>
        <w:t>seharusnya</w:t>
      </w:r>
      <w:proofErr w:type="spellEnd"/>
      <w:proofErr w:type="gramEnd"/>
      <w:r>
        <w:t xml:space="preserve"> </w:t>
      </w:r>
      <w:proofErr w:type="spellStart"/>
      <w:r>
        <w:t>tanda</w:t>
      </w:r>
      <w:proofErr w:type="spellEnd"/>
      <w:r>
        <w:t xml:space="preserve"> </w:t>
      </w:r>
      <w:proofErr w:type="spellStart"/>
      <w:r>
        <w:t>koma</w:t>
      </w:r>
      <w:proofErr w:type="spellEnd"/>
      <w:r>
        <w:t xml:space="preserve"> (,)</w:t>
      </w:r>
    </w:p>
    <w:p w14:paraId="67C8B9E4" w14:textId="19FF828D" w:rsidR="0001111E" w:rsidRDefault="0001111E">
      <w:pPr>
        <w:pStyle w:val="CommentText"/>
      </w:pPr>
    </w:p>
  </w:comment>
  <w:comment w:id="12" w:author="w393" w:date="2021-02-08T12:17:00Z" w:initials="w">
    <w:p w14:paraId="582F8262" w14:textId="69F72930" w:rsidR="0001111E" w:rsidRDefault="0001111E">
      <w:pPr>
        <w:pStyle w:val="CommentText"/>
      </w:pPr>
      <w:r>
        <w:rPr>
          <w:rStyle w:val="CommentReference"/>
        </w:rPr>
        <w:annotationRef/>
      </w:r>
      <w:proofErr w:type="spellStart"/>
      <w:r>
        <w:t>Berada</w:t>
      </w:r>
      <w:proofErr w:type="spellEnd"/>
      <w:r>
        <w:t xml:space="preserve"> di </w:t>
      </w:r>
      <w:proofErr w:type="spellStart"/>
      <w:r>
        <w:t>urutan</w:t>
      </w:r>
      <w:proofErr w:type="spellEnd"/>
      <w:r>
        <w:t xml:space="preserve"> </w:t>
      </w:r>
      <w:proofErr w:type="spellStart"/>
      <w:r>
        <w:t>kelima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abjad</w:t>
      </w:r>
    </w:p>
  </w:comment>
  <w:comment w:id="13" w:author="w393" w:date="2021-02-08T12:13:00Z" w:initials="w">
    <w:p w14:paraId="13166ADB" w14:textId="77777777" w:rsidR="0001111E" w:rsidRDefault="0001111E" w:rsidP="0001111E">
      <w:pPr>
        <w:pStyle w:val="CommentText"/>
      </w:pPr>
      <w:r>
        <w:rPr>
          <w:rStyle w:val="CommentReference"/>
        </w:rPr>
        <w:annotationRef/>
      </w:r>
      <w:r>
        <w:rPr>
          <w:rStyle w:val="CommentReference"/>
        </w:rPr>
        <w:annotationRef/>
      </w:r>
      <w:proofErr w:type="spellStart"/>
      <w:r>
        <w:t>Berdasarkan</w:t>
      </w:r>
      <w:proofErr w:type="spellEnd"/>
      <w:r>
        <w:t xml:space="preserve"> APA </w:t>
      </w:r>
      <w:proofErr w:type="gramStart"/>
      <w:r>
        <w:t xml:space="preserve">Style  </w:t>
      </w:r>
      <w:proofErr w:type="spellStart"/>
      <w:r>
        <w:t>seharusnya</w:t>
      </w:r>
      <w:proofErr w:type="spellEnd"/>
      <w:proofErr w:type="gramEnd"/>
      <w:r>
        <w:t xml:space="preserve"> </w:t>
      </w:r>
      <w:proofErr w:type="spellStart"/>
      <w:r>
        <w:t>tanda</w:t>
      </w:r>
      <w:proofErr w:type="spellEnd"/>
      <w:r>
        <w:t xml:space="preserve"> </w:t>
      </w:r>
      <w:proofErr w:type="spellStart"/>
      <w:r>
        <w:t>koma</w:t>
      </w:r>
      <w:proofErr w:type="spellEnd"/>
      <w:r>
        <w:t xml:space="preserve"> (,)</w:t>
      </w:r>
    </w:p>
    <w:p w14:paraId="7A400BD9" w14:textId="5E0E1F3C" w:rsidR="0001111E" w:rsidRDefault="0001111E">
      <w:pPr>
        <w:pStyle w:val="CommentText"/>
      </w:pPr>
    </w:p>
  </w:comment>
  <w:comment w:id="14" w:author="w393" w:date="2021-02-08T12:13:00Z" w:initials="w">
    <w:p w14:paraId="15A6A47E" w14:textId="77777777" w:rsidR="0001111E" w:rsidRDefault="0001111E" w:rsidP="0001111E">
      <w:pPr>
        <w:pStyle w:val="CommentText"/>
      </w:pPr>
      <w:r>
        <w:rPr>
          <w:rStyle w:val="CommentReference"/>
        </w:rPr>
        <w:annotationRef/>
      </w:r>
      <w:r>
        <w:rPr>
          <w:rStyle w:val="CommentReference"/>
        </w:rPr>
        <w:annotationRef/>
      </w:r>
      <w:proofErr w:type="spellStart"/>
      <w:r>
        <w:t>Berdasarkan</w:t>
      </w:r>
      <w:proofErr w:type="spellEnd"/>
      <w:r>
        <w:t xml:space="preserve"> APA </w:t>
      </w:r>
      <w:proofErr w:type="gramStart"/>
      <w:r>
        <w:t xml:space="preserve">Style  </w:t>
      </w:r>
      <w:proofErr w:type="spellStart"/>
      <w:r>
        <w:t>seharusnya</w:t>
      </w:r>
      <w:proofErr w:type="spellEnd"/>
      <w:proofErr w:type="gramEnd"/>
      <w:r>
        <w:t xml:space="preserve"> </w:t>
      </w:r>
      <w:proofErr w:type="spellStart"/>
      <w:r>
        <w:t>tanda</w:t>
      </w:r>
      <w:proofErr w:type="spellEnd"/>
      <w:r>
        <w:t xml:space="preserve"> </w:t>
      </w:r>
      <w:proofErr w:type="spellStart"/>
      <w:r>
        <w:t>koma</w:t>
      </w:r>
      <w:proofErr w:type="spellEnd"/>
      <w:r>
        <w:t xml:space="preserve"> (,)</w:t>
      </w:r>
    </w:p>
    <w:p w14:paraId="5ED12C2B" w14:textId="35013F6E" w:rsidR="0001111E" w:rsidRDefault="0001111E">
      <w:pPr>
        <w:pStyle w:val="CommentText"/>
      </w:pPr>
    </w:p>
  </w:comment>
  <w:comment w:id="15" w:author="w393" w:date="2021-02-08T12:16:00Z" w:initials="w">
    <w:p w14:paraId="6B186A02" w14:textId="31DF8483" w:rsidR="0001111E" w:rsidRDefault="0001111E">
      <w:pPr>
        <w:pStyle w:val="CommentText"/>
      </w:pPr>
      <w:r>
        <w:rPr>
          <w:rStyle w:val="CommentReference"/>
        </w:rPr>
        <w:annotationRef/>
      </w:r>
      <w:proofErr w:type="spellStart"/>
      <w:r>
        <w:t>Seharusnya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berada</w:t>
      </w:r>
      <w:proofErr w:type="spellEnd"/>
      <w:r>
        <w:t xml:space="preserve"> di </w:t>
      </w:r>
      <w:proofErr w:type="spellStart"/>
      <w:r>
        <w:t>urutan</w:t>
      </w:r>
      <w:proofErr w:type="spellEnd"/>
      <w:r>
        <w:t xml:space="preserve"> </w:t>
      </w:r>
      <w:proofErr w:type="spellStart"/>
      <w:r>
        <w:t>pertama</w:t>
      </w:r>
      <w:proofErr w:type="spellEnd"/>
      <w:r>
        <w:t xml:space="preserve"> No 1 (</w:t>
      </w:r>
      <w:proofErr w:type="spellStart"/>
      <w:r>
        <w:t>sesuai</w:t>
      </w:r>
      <w:proofErr w:type="spellEnd"/>
      <w:r>
        <w:t xml:space="preserve"> abjad)</w:t>
      </w:r>
    </w:p>
  </w:comment>
  <w:comment w:id="16" w:author="w393" w:date="2021-02-08T12:14:00Z" w:initials="w">
    <w:p w14:paraId="3AD19955" w14:textId="77777777" w:rsidR="0001111E" w:rsidRDefault="0001111E" w:rsidP="0001111E">
      <w:pPr>
        <w:pStyle w:val="CommentText"/>
      </w:pPr>
      <w:r>
        <w:rPr>
          <w:rStyle w:val="CommentReference"/>
        </w:rPr>
        <w:annotationRef/>
      </w:r>
      <w:r>
        <w:rPr>
          <w:rStyle w:val="CommentReference"/>
        </w:rPr>
        <w:annotationRef/>
      </w:r>
      <w:proofErr w:type="spellStart"/>
      <w:r>
        <w:t>Berdasarkan</w:t>
      </w:r>
      <w:proofErr w:type="spellEnd"/>
      <w:r>
        <w:t xml:space="preserve"> APA </w:t>
      </w:r>
      <w:proofErr w:type="gramStart"/>
      <w:r>
        <w:t xml:space="preserve">Style  </w:t>
      </w:r>
      <w:proofErr w:type="spellStart"/>
      <w:r>
        <w:t>seharusnya</w:t>
      </w:r>
      <w:proofErr w:type="spellEnd"/>
      <w:proofErr w:type="gramEnd"/>
      <w:r>
        <w:t xml:space="preserve"> </w:t>
      </w:r>
      <w:proofErr w:type="spellStart"/>
      <w:r>
        <w:t>tanda</w:t>
      </w:r>
      <w:proofErr w:type="spellEnd"/>
      <w:r>
        <w:t xml:space="preserve"> </w:t>
      </w:r>
      <w:proofErr w:type="spellStart"/>
      <w:r>
        <w:t>koma</w:t>
      </w:r>
      <w:proofErr w:type="spellEnd"/>
      <w:r>
        <w:t xml:space="preserve"> (,)</w:t>
      </w:r>
    </w:p>
    <w:p w14:paraId="0BEB27A5" w14:textId="15F42A39" w:rsidR="0001111E" w:rsidRDefault="0001111E">
      <w:pPr>
        <w:pStyle w:val="CommentText"/>
      </w:pPr>
    </w:p>
  </w:comment>
  <w:comment w:id="17" w:author="w393" w:date="2021-02-08T12:14:00Z" w:initials="w">
    <w:p w14:paraId="729F27D6" w14:textId="77777777" w:rsidR="0001111E" w:rsidRDefault="0001111E" w:rsidP="0001111E">
      <w:pPr>
        <w:pStyle w:val="CommentText"/>
      </w:pPr>
      <w:r>
        <w:rPr>
          <w:rStyle w:val="CommentReference"/>
        </w:rPr>
        <w:annotationRef/>
      </w:r>
      <w:r>
        <w:rPr>
          <w:rStyle w:val="CommentReference"/>
        </w:rPr>
        <w:annotationRef/>
      </w:r>
      <w:proofErr w:type="spellStart"/>
      <w:r>
        <w:t>Berdasarkan</w:t>
      </w:r>
      <w:proofErr w:type="spellEnd"/>
      <w:r>
        <w:t xml:space="preserve"> APA </w:t>
      </w:r>
      <w:proofErr w:type="gramStart"/>
      <w:r>
        <w:t xml:space="preserve">Style  </w:t>
      </w:r>
      <w:proofErr w:type="spellStart"/>
      <w:r>
        <w:t>seharusnya</w:t>
      </w:r>
      <w:proofErr w:type="spellEnd"/>
      <w:proofErr w:type="gramEnd"/>
      <w:r>
        <w:t xml:space="preserve"> </w:t>
      </w:r>
      <w:proofErr w:type="spellStart"/>
      <w:r>
        <w:t>tanda</w:t>
      </w:r>
      <w:proofErr w:type="spellEnd"/>
      <w:r>
        <w:t xml:space="preserve"> </w:t>
      </w:r>
      <w:proofErr w:type="spellStart"/>
      <w:r>
        <w:t>koma</w:t>
      </w:r>
      <w:proofErr w:type="spellEnd"/>
      <w:r>
        <w:t xml:space="preserve"> (,)</w:t>
      </w:r>
    </w:p>
    <w:p w14:paraId="5304861A" w14:textId="5EC82F15" w:rsidR="0001111E" w:rsidRDefault="0001111E">
      <w:pPr>
        <w:pStyle w:val="CommentText"/>
      </w:pPr>
    </w:p>
  </w:comment>
  <w:comment w:id="18" w:author="w393" w:date="2021-02-08T12:16:00Z" w:initials="w">
    <w:p w14:paraId="66EB5367" w14:textId="1C8CD375" w:rsidR="0001111E" w:rsidRDefault="0001111E">
      <w:pPr>
        <w:pStyle w:val="CommentText"/>
      </w:pPr>
      <w:r>
        <w:rPr>
          <w:rStyle w:val="CommentReference"/>
        </w:rPr>
        <w:annotationRef/>
      </w:r>
      <w:proofErr w:type="spellStart"/>
      <w:r>
        <w:t>Berada</w:t>
      </w:r>
      <w:proofErr w:type="spellEnd"/>
      <w:r>
        <w:t xml:space="preserve"> di </w:t>
      </w:r>
      <w:proofErr w:type="spellStart"/>
      <w:r>
        <w:t>urutan</w:t>
      </w:r>
      <w:proofErr w:type="spellEnd"/>
      <w:r>
        <w:t xml:space="preserve"> </w:t>
      </w:r>
      <w:proofErr w:type="spellStart"/>
      <w:r>
        <w:t>kedua</w:t>
      </w:r>
      <w:proofErr w:type="spellEnd"/>
      <w:r>
        <w:t xml:space="preserve"> </w:t>
      </w:r>
      <w:proofErr w:type="spellStart"/>
      <w:r>
        <w:t>karena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abjad</w:t>
      </w:r>
    </w:p>
  </w:comment>
  <w:comment w:id="19" w:author="w393" w:date="2021-02-08T12:14:00Z" w:initials="w">
    <w:p w14:paraId="40C319A9" w14:textId="6AE660F1" w:rsidR="0001111E" w:rsidRDefault="0001111E">
      <w:pPr>
        <w:pStyle w:val="CommentText"/>
      </w:pPr>
      <w:r>
        <w:rPr>
          <w:rStyle w:val="CommentReference"/>
        </w:rPr>
        <w:annotationRef/>
      </w:r>
      <w:r>
        <w:rPr>
          <w:rStyle w:val="CommentReference"/>
        </w:rPr>
        <w:annotationRef/>
      </w:r>
      <w:proofErr w:type="spellStart"/>
      <w:r>
        <w:t>Berdasarkan</w:t>
      </w:r>
      <w:proofErr w:type="spellEnd"/>
      <w:r>
        <w:t xml:space="preserve"> APA </w:t>
      </w:r>
      <w:proofErr w:type="gramStart"/>
      <w:r>
        <w:t xml:space="preserve">Style  </w:t>
      </w:r>
      <w:proofErr w:type="spellStart"/>
      <w:r>
        <w:t>seharusnya</w:t>
      </w:r>
      <w:proofErr w:type="spellEnd"/>
      <w:proofErr w:type="gramEnd"/>
      <w:r>
        <w:t xml:space="preserve"> </w:t>
      </w:r>
      <w:proofErr w:type="spellStart"/>
      <w:r>
        <w:t>tanda</w:t>
      </w:r>
      <w:proofErr w:type="spellEnd"/>
      <w:r>
        <w:t xml:space="preserve"> </w:t>
      </w:r>
      <w:proofErr w:type="spellStart"/>
      <w:r>
        <w:t>koma</w:t>
      </w:r>
      <w:proofErr w:type="spellEnd"/>
      <w:r>
        <w:t xml:space="preserve"> (,)</w:t>
      </w:r>
    </w:p>
  </w:comment>
  <w:comment w:id="20" w:author="w393" w:date="2021-02-08T12:14:00Z" w:initials="w">
    <w:p w14:paraId="2321E57A" w14:textId="15B8BC31" w:rsidR="0001111E" w:rsidRDefault="0001111E">
      <w:pPr>
        <w:pStyle w:val="CommentText"/>
      </w:pPr>
      <w:r>
        <w:rPr>
          <w:rStyle w:val="CommentReference"/>
        </w:rPr>
        <w:annotationRef/>
      </w:r>
      <w:r>
        <w:rPr>
          <w:rStyle w:val="CommentReference"/>
        </w:rPr>
        <w:annotationRef/>
      </w:r>
      <w:proofErr w:type="spellStart"/>
      <w:r>
        <w:t>Berdasarkan</w:t>
      </w:r>
      <w:proofErr w:type="spellEnd"/>
      <w:r>
        <w:t xml:space="preserve"> APA </w:t>
      </w:r>
      <w:proofErr w:type="gramStart"/>
      <w:r>
        <w:t xml:space="preserve">Style  </w:t>
      </w:r>
      <w:proofErr w:type="spellStart"/>
      <w:r>
        <w:t>seharusnya</w:t>
      </w:r>
      <w:proofErr w:type="spellEnd"/>
      <w:proofErr w:type="gramEnd"/>
      <w:r>
        <w:t xml:space="preserve"> </w:t>
      </w:r>
      <w:proofErr w:type="spellStart"/>
      <w:r>
        <w:t>tanda</w:t>
      </w:r>
      <w:proofErr w:type="spellEnd"/>
      <w:r>
        <w:t xml:space="preserve"> </w:t>
      </w:r>
      <w:proofErr w:type="spellStart"/>
      <w:r>
        <w:t>koma</w:t>
      </w:r>
      <w:proofErr w:type="spellEnd"/>
      <w:r>
        <w:t xml:space="preserve"> (,)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21EACDAB" w15:done="0"/>
  <w15:commentEx w15:paraId="690E41FB" w15:done="0"/>
  <w15:commentEx w15:paraId="393DD3B1" w15:done="0"/>
  <w15:commentEx w15:paraId="2AB07917" w15:done="0"/>
  <w15:commentEx w15:paraId="23244AD8" w15:done="0"/>
  <w15:commentEx w15:paraId="52F2D6EA" w15:done="0"/>
  <w15:commentEx w15:paraId="49F410F2" w15:done="0"/>
  <w15:commentEx w15:paraId="5739AF7E" w15:done="0"/>
  <w15:commentEx w15:paraId="574399F4" w15:done="0"/>
  <w15:commentEx w15:paraId="6198EE71" w15:done="0"/>
  <w15:commentEx w15:paraId="4F66EFD8" w15:done="0"/>
  <w15:commentEx w15:paraId="67C8B9E4" w15:done="0"/>
  <w15:commentEx w15:paraId="582F8262" w15:done="0"/>
  <w15:commentEx w15:paraId="7A400BD9" w15:done="0"/>
  <w15:commentEx w15:paraId="5ED12C2B" w15:done="0"/>
  <w15:commentEx w15:paraId="6B186A02" w15:done="0"/>
  <w15:commentEx w15:paraId="0BEB27A5" w15:done="0"/>
  <w15:commentEx w15:paraId="5304861A" w15:done="0"/>
  <w15:commentEx w15:paraId="66EB5367" w15:done="0"/>
  <w15:commentEx w15:paraId="40C319A9" w15:done="0"/>
  <w15:commentEx w15:paraId="2321E57A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CBAA9B" w16cex:dateUtc="2021-02-08T05:18:00Z"/>
  <w16cex:commentExtensible w16cex:durableId="23CBA88F" w16cex:dateUtc="2021-02-08T05:09:00Z"/>
  <w16cex:commentExtensible w16cex:durableId="23CBA83A" w16cex:dateUtc="2021-02-08T05:08:00Z"/>
  <w16cex:commentExtensible w16cex:durableId="23CBAA5E" w16cex:dateUtc="2021-02-08T05:17:00Z"/>
  <w16cex:commentExtensible w16cex:durableId="23CBA8BE" w16cex:dateUtc="2021-02-08T05:10:00Z"/>
  <w16cex:commentExtensible w16cex:durableId="23CBA8E1" w16cex:dateUtc="2021-02-08T05:11:00Z"/>
  <w16cex:commentExtensible w16cex:durableId="23CBAA85" w16cex:dateUtc="2021-02-08T05:18:00Z"/>
  <w16cex:commentExtensible w16cex:durableId="23CBA909" w16cex:dateUtc="2021-02-08T05:11:00Z"/>
  <w16cex:commentExtensible w16cex:durableId="23CBA917" w16cex:dateUtc="2021-02-08T05:12:00Z"/>
  <w16cex:commentExtensible w16cex:durableId="23CBAA48" w16cex:dateUtc="2021-02-08T05:17:00Z"/>
  <w16cex:commentExtensible w16cex:durableId="23CBA933" w16cex:dateUtc="2021-02-08T05:12:00Z"/>
  <w16cex:commentExtensible w16cex:durableId="23CBA938" w16cex:dateUtc="2021-02-08T05:12:00Z"/>
  <w16cex:commentExtensible w16cex:durableId="23CBAA74" w16cex:dateUtc="2021-02-08T05:17:00Z"/>
  <w16cex:commentExtensible w16cex:durableId="23CBA959" w16cex:dateUtc="2021-02-08T05:13:00Z"/>
  <w16cex:commentExtensible w16cex:durableId="23CBA975" w16cex:dateUtc="2021-02-08T05:13:00Z"/>
  <w16cex:commentExtensible w16cex:durableId="23CBAA09" w16cex:dateUtc="2021-02-08T05:16:00Z"/>
  <w16cex:commentExtensible w16cex:durableId="23CBA98B" w16cex:dateUtc="2021-02-08T05:14:00Z"/>
  <w16cex:commentExtensible w16cex:durableId="23CBA99C" w16cex:dateUtc="2021-02-08T05:14:00Z"/>
  <w16cex:commentExtensible w16cex:durableId="23CBAA31" w16cex:dateUtc="2021-02-08T05:16:00Z"/>
  <w16cex:commentExtensible w16cex:durableId="23CBA9AE" w16cex:dateUtc="2021-02-08T05:14:00Z"/>
  <w16cex:commentExtensible w16cex:durableId="23CBA9C0" w16cex:dateUtc="2021-02-08T05:1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21EACDAB" w16cid:durableId="23CBAA9B"/>
  <w16cid:commentId w16cid:paraId="690E41FB" w16cid:durableId="23CBA88F"/>
  <w16cid:commentId w16cid:paraId="393DD3B1" w16cid:durableId="23CBA83A"/>
  <w16cid:commentId w16cid:paraId="2AB07917" w16cid:durableId="23CBAA5E"/>
  <w16cid:commentId w16cid:paraId="23244AD8" w16cid:durableId="23CBA8BE"/>
  <w16cid:commentId w16cid:paraId="52F2D6EA" w16cid:durableId="23CBA8E1"/>
  <w16cid:commentId w16cid:paraId="49F410F2" w16cid:durableId="23CBAA85"/>
  <w16cid:commentId w16cid:paraId="5739AF7E" w16cid:durableId="23CBA909"/>
  <w16cid:commentId w16cid:paraId="574399F4" w16cid:durableId="23CBA917"/>
  <w16cid:commentId w16cid:paraId="6198EE71" w16cid:durableId="23CBAA48"/>
  <w16cid:commentId w16cid:paraId="4F66EFD8" w16cid:durableId="23CBA933"/>
  <w16cid:commentId w16cid:paraId="67C8B9E4" w16cid:durableId="23CBA938"/>
  <w16cid:commentId w16cid:paraId="582F8262" w16cid:durableId="23CBAA74"/>
  <w16cid:commentId w16cid:paraId="7A400BD9" w16cid:durableId="23CBA959"/>
  <w16cid:commentId w16cid:paraId="5ED12C2B" w16cid:durableId="23CBA975"/>
  <w16cid:commentId w16cid:paraId="6B186A02" w16cid:durableId="23CBAA09"/>
  <w16cid:commentId w16cid:paraId="0BEB27A5" w16cid:durableId="23CBA98B"/>
  <w16cid:commentId w16cid:paraId="5304861A" w16cid:durableId="23CBA99C"/>
  <w16cid:commentId w16cid:paraId="66EB5367" w16cid:durableId="23CBAA31"/>
  <w16cid:commentId w16cid:paraId="40C319A9" w16cid:durableId="23CBA9AE"/>
  <w16cid:commentId w16cid:paraId="2321E57A" w16cid:durableId="23CBA9C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8944BBE" w14:textId="77777777" w:rsidR="002D7E04" w:rsidRDefault="002D7E04" w:rsidP="00D80F46">
      <w:r>
        <w:separator/>
      </w:r>
    </w:p>
  </w:endnote>
  <w:endnote w:type="continuationSeparator" w:id="0">
    <w:p w14:paraId="74B544C9" w14:textId="77777777" w:rsidR="002D7E04" w:rsidRDefault="002D7E04" w:rsidP="00D80F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05AAE8" w14:textId="77777777" w:rsidR="00D80F46" w:rsidRDefault="00D80F46">
    <w:pPr>
      <w:pStyle w:val="Footer"/>
    </w:pPr>
    <w:r>
      <w:t>CLO-4</w:t>
    </w:r>
  </w:p>
  <w:p w14:paraId="697A87E8" w14:textId="77777777" w:rsidR="00D80F46" w:rsidRDefault="00D80F4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3B29E1A" w14:textId="77777777" w:rsidR="002D7E04" w:rsidRDefault="002D7E04" w:rsidP="00D80F46">
      <w:r>
        <w:separator/>
      </w:r>
    </w:p>
  </w:footnote>
  <w:footnote w:type="continuationSeparator" w:id="0">
    <w:p w14:paraId="51A25343" w14:textId="77777777" w:rsidR="002D7E04" w:rsidRDefault="002D7E04" w:rsidP="00D80F4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629689E"/>
    <w:multiLevelType w:val="hybridMultilevel"/>
    <w:tmpl w:val="A33EF0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C1953EA"/>
    <w:multiLevelType w:val="hybridMultilevel"/>
    <w:tmpl w:val="E9D4EDB8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w393">
    <w15:presenceInfo w15:providerId="AD" w15:userId="S::w393@tvv.tw::58088616-8be8-40dd-8d0d-6d1c8b1e6f9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yNjExMTIxMDQyszRV0lEKTi0uzszPAykwrAUAIL6iIiwAAAA="/>
  </w:docVars>
  <w:rsids>
    <w:rsidRoot w:val="00D80F46"/>
    <w:rsid w:val="0001111E"/>
    <w:rsid w:val="0012251A"/>
    <w:rsid w:val="00184E03"/>
    <w:rsid w:val="00233D8A"/>
    <w:rsid w:val="002D5B47"/>
    <w:rsid w:val="002D7E04"/>
    <w:rsid w:val="0042167F"/>
    <w:rsid w:val="004F5D73"/>
    <w:rsid w:val="00564154"/>
    <w:rsid w:val="00771E9D"/>
    <w:rsid w:val="008D1AF7"/>
    <w:rsid w:val="00924DF5"/>
    <w:rsid w:val="00A16D9B"/>
    <w:rsid w:val="00A86167"/>
    <w:rsid w:val="00AF28E1"/>
    <w:rsid w:val="00BC4E71"/>
    <w:rsid w:val="00D80F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B809A59"/>
  <w15:chartTrackingRefBased/>
  <w15:docId w15:val="{F7C016D5-F4B1-4D3E-9524-681443C04E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0F4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80F46"/>
    <w:pPr>
      <w:ind w:left="720"/>
      <w:contextualSpacing/>
    </w:pPr>
  </w:style>
  <w:style w:type="table" w:styleId="TableGrid">
    <w:name w:val="Table Grid"/>
    <w:basedOn w:val="TableNormal"/>
    <w:uiPriority w:val="39"/>
    <w:rsid w:val="00D80F46"/>
    <w:rPr>
      <w:lang w:val="id-I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80F4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80F46"/>
  </w:style>
  <w:style w:type="paragraph" w:styleId="Footer">
    <w:name w:val="footer"/>
    <w:basedOn w:val="Normal"/>
    <w:link w:val="FooterChar"/>
    <w:uiPriority w:val="99"/>
    <w:unhideWhenUsed/>
    <w:rsid w:val="00D80F4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80F46"/>
  </w:style>
  <w:style w:type="character" w:styleId="CommentReference">
    <w:name w:val="annotation reference"/>
    <w:basedOn w:val="DefaultParagraphFont"/>
    <w:uiPriority w:val="99"/>
    <w:semiHidden/>
    <w:unhideWhenUsed/>
    <w:rsid w:val="0001111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111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111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111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111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111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111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microsoft.com/office/2018/08/relationships/commentsExtensible" Target="commentsExtensible.xml"/><Relationship Id="rId4" Type="http://schemas.openxmlformats.org/officeDocument/2006/relationships/webSettings" Target="webSettings.xml"/><Relationship Id="rId9" Type="http://schemas.microsoft.com/office/2016/09/relationships/commentsIds" Target="commentsId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1</Pages>
  <Words>118</Words>
  <Characters>67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pic_Epik</dc:creator>
  <cp:keywords/>
  <dc:description/>
  <cp:lastModifiedBy>w393</cp:lastModifiedBy>
  <cp:revision>7</cp:revision>
  <dcterms:created xsi:type="dcterms:W3CDTF">2019-10-18T19:52:00Z</dcterms:created>
  <dcterms:modified xsi:type="dcterms:W3CDTF">2021-02-08T05:18:00Z</dcterms:modified>
</cp:coreProperties>
</file>